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5D70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  <w:bookmarkStart w:id="0" w:name="_GoBack"/>
      <w:bookmarkEnd w:id="0"/>
    </w:p>
    <w:p w:rsidR="00165D70" w:rsidRPr="00165D70" w:rsidRDefault="00165D70" w:rsidP="00165D70">
      <w:pPr>
        <w:spacing w:after="0" w:line="0" w:lineRule="atLeast"/>
        <w:ind w:right="-99"/>
        <w:jc w:val="right"/>
        <w:rPr>
          <w:rFonts w:eastAsia="Constantia" w:cs="Arial"/>
          <w:sz w:val="20"/>
          <w:szCs w:val="20"/>
          <w:lang w:eastAsia="pl-PL"/>
        </w:rPr>
      </w:pPr>
    </w:p>
    <w:p w:rsidR="001C5927" w:rsidRDefault="00E3422C" w:rsidP="00050442">
      <w:pPr>
        <w:spacing w:after="0" w:line="0" w:lineRule="atLeast"/>
        <w:ind w:right="-99"/>
        <w:jc w:val="center"/>
        <w:rPr>
          <w:rFonts w:eastAsia="Constantia" w:cs="Arial"/>
          <w:b/>
          <w:szCs w:val="20"/>
          <w:lang w:eastAsia="pl-PL"/>
        </w:rPr>
      </w:pPr>
      <w:r w:rsidRPr="00545301">
        <w:rPr>
          <w:rFonts w:eastAsia="Constantia" w:cs="Arial"/>
          <w:b/>
          <w:szCs w:val="20"/>
          <w:lang w:eastAsia="pl-PL"/>
        </w:rPr>
        <w:t xml:space="preserve">SPRAWOZDANIE </w:t>
      </w:r>
      <w:r w:rsidR="001C5927">
        <w:rPr>
          <w:rFonts w:eastAsia="Constantia" w:cs="Arial"/>
          <w:b/>
          <w:szCs w:val="20"/>
          <w:lang w:eastAsia="pl-PL"/>
        </w:rPr>
        <w:t xml:space="preserve">KOŃCOWE </w:t>
      </w:r>
      <w:r w:rsidRPr="00545301">
        <w:rPr>
          <w:rFonts w:eastAsia="Constantia" w:cs="Arial"/>
          <w:b/>
          <w:szCs w:val="20"/>
          <w:lang w:eastAsia="pl-PL"/>
        </w:rPr>
        <w:t>Z REALIZACJI INDYWIDUALNEGO PLANU BADAWCZEGO</w:t>
      </w:r>
      <w:r w:rsidR="00217D15">
        <w:rPr>
          <w:rFonts w:eastAsia="Constantia" w:cs="Arial"/>
          <w:b/>
          <w:szCs w:val="20"/>
          <w:lang w:eastAsia="pl-PL"/>
        </w:rPr>
        <w:t xml:space="preserve"> </w:t>
      </w:r>
    </w:p>
    <w:p w:rsidR="002E2F47" w:rsidRDefault="00217D15" w:rsidP="00050442">
      <w:pPr>
        <w:spacing w:after="0" w:line="0" w:lineRule="atLeast"/>
        <w:ind w:right="-99"/>
        <w:jc w:val="center"/>
        <w:rPr>
          <w:rFonts w:eastAsia="Constantia" w:cs="Arial"/>
          <w:b/>
          <w:szCs w:val="20"/>
          <w:lang w:eastAsia="pl-PL"/>
        </w:rPr>
      </w:pPr>
      <w:r>
        <w:rPr>
          <w:rFonts w:eastAsia="Constantia" w:cs="Arial"/>
          <w:b/>
          <w:szCs w:val="20"/>
          <w:lang w:eastAsia="pl-PL"/>
        </w:rPr>
        <w:t xml:space="preserve">W SZKOLE DOKTORSKIEJ NAUK </w:t>
      </w:r>
      <w:r w:rsidR="00781725">
        <w:rPr>
          <w:rFonts w:eastAsia="Constantia" w:cs="Arial"/>
          <w:b/>
          <w:szCs w:val="20"/>
          <w:lang w:eastAsia="pl-PL"/>
        </w:rPr>
        <w:t>SPOŁECZNYCH</w:t>
      </w:r>
      <w:r w:rsidR="00050442">
        <w:rPr>
          <w:rFonts w:eastAsia="Constantia" w:cs="Arial"/>
          <w:b/>
          <w:szCs w:val="20"/>
          <w:lang w:eastAsia="pl-PL"/>
        </w:rPr>
        <w:t xml:space="preserve"> UMCS</w:t>
      </w:r>
    </w:p>
    <w:p w:rsidR="009D1D06" w:rsidRPr="00545301" w:rsidRDefault="009D1D06" w:rsidP="009D1D0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6552"/>
      </w:tblGrid>
      <w:tr w:rsidR="008F5864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Nazwisko</w:t>
            </w:r>
          </w:p>
        </w:tc>
        <w:tc>
          <w:tcPr>
            <w:tcW w:w="6552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8F5864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Imię</w:t>
            </w:r>
          </w:p>
        </w:tc>
        <w:tc>
          <w:tcPr>
            <w:tcW w:w="6552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217D15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Nr albumu</w:t>
            </w:r>
          </w:p>
        </w:tc>
        <w:tc>
          <w:tcPr>
            <w:tcW w:w="6552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jc w:val="center"/>
            </w:pPr>
          </w:p>
        </w:tc>
      </w:tr>
      <w:tr w:rsidR="008F5864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8F5864" w:rsidRPr="00545301" w:rsidRDefault="008F5864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Dyscyplina naukowa</w:t>
            </w:r>
          </w:p>
        </w:tc>
        <w:tc>
          <w:tcPr>
            <w:tcW w:w="6552" w:type="dxa"/>
            <w:shd w:val="clear" w:color="auto" w:fill="auto"/>
          </w:tcPr>
          <w:p w:rsidR="008F5864" w:rsidRPr="00545301" w:rsidRDefault="008F5864" w:rsidP="00F138AD">
            <w:pPr>
              <w:spacing w:after="0" w:line="240" w:lineRule="auto"/>
              <w:jc w:val="center"/>
            </w:pPr>
          </w:p>
        </w:tc>
      </w:tr>
      <w:tr w:rsidR="008F5864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Promotor</w:t>
            </w:r>
          </w:p>
        </w:tc>
        <w:tc>
          <w:tcPr>
            <w:tcW w:w="6552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E51A76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E51A76" w:rsidRPr="00545301" w:rsidRDefault="00E51A76" w:rsidP="00217D15">
            <w:pPr>
              <w:spacing w:after="0" w:line="240" w:lineRule="auto"/>
              <w:rPr>
                <w:b/>
              </w:rPr>
            </w:pPr>
            <w:r w:rsidRPr="00545301">
              <w:rPr>
                <w:b/>
              </w:rPr>
              <w:t>Drugi promotor</w:t>
            </w:r>
          </w:p>
        </w:tc>
        <w:tc>
          <w:tcPr>
            <w:tcW w:w="6552" w:type="dxa"/>
            <w:shd w:val="clear" w:color="auto" w:fill="auto"/>
          </w:tcPr>
          <w:p w:rsidR="00E51A76" w:rsidRPr="00545301" w:rsidRDefault="00E51A76" w:rsidP="00F138AD">
            <w:pPr>
              <w:spacing w:after="0" w:line="240" w:lineRule="auto"/>
              <w:jc w:val="center"/>
            </w:pPr>
          </w:p>
        </w:tc>
      </w:tr>
      <w:tr w:rsidR="00217D15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</w:t>
            </w:r>
            <w:r w:rsidRPr="00545301">
              <w:rPr>
                <w:b/>
              </w:rPr>
              <w:t>romotor pomocniczy</w:t>
            </w:r>
          </w:p>
        </w:tc>
        <w:tc>
          <w:tcPr>
            <w:tcW w:w="6552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jc w:val="center"/>
            </w:pPr>
          </w:p>
        </w:tc>
      </w:tr>
      <w:tr w:rsidR="00217D15" w:rsidRPr="00545301" w:rsidTr="00217D15">
        <w:trPr>
          <w:trHeight w:val="308"/>
        </w:trPr>
        <w:tc>
          <w:tcPr>
            <w:tcW w:w="2660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Opiekun pomocniczy</w:t>
            </w:r>
          </w:p>
        </w:tc>
        <w:tc>
          <w:tcPr>
            <w:tcW w:w="6552" w:type="dxa"/>
            <w:shd w:val="clear" w:color="auto" w:fill="auto"/>
          </w:tcPr>
          <w:p w:rsidR="00217D15" w:rsidRPr="00545301" w:rsidRDefault="00217D15" w:rsidP="00F138AD">
            <w:pPr>
              <w:spacing w:after="0" w:line="240" w:lineRule="auto"/>
              <w:jc w:val="center"/>
            </w:pPr>
          </w:p>
        </w:tc>
      </w:tr>
    </w:tbl>
    <w:p w:rsidR="00705B52" w:rsidRDefault="00705B52" w:rsidP="00E51A76">
      <w:pPr>
        <w:pStyle w:val="Akapitzlist"/>
        <w:tabs>
          <w:tab w:val="left" w:pos="1160"/>
        </w:tabs>
        <w:spacing w:after="0" w:line="0" w:lineRule="atLeast"/>
        <w:ind w:left="0"/>
        <w:rPr>
          <w:rFonts w:eastAsia="Constantia" w:cs="Arial"/>
          <w:b/>
          <w:szCs w:val="20"/>
          <w:u w:val="single"/>
          <w:lang w:eastAsia="pl-PL"/>
        </w:rPr>
      </w:pPr>
    </w:p>
    <w:p w:rsidR="009D1D06" w:rsidRDefault="009D1D06" w:rsidP="00987F84">
      <w:pPr>
        <w:pStyle w:val="Akapitzlist"/>
        <w:tabs>
          <w:tab w:val="left" w:pos="1160"/>
        </w:tabs>
        <w:spacing w:after="0" w:line="0" w:lineRule="atLeast"/>
        <w:ind w:left="0"/>
        <w:rPr>
          <w:rFonts w:eastAsia="Constantia" w:cs="Arial"/>
          <w:b/>
          <w:szCs w:val="20"/>
          <w:u w:val="single"/>
          <w:lang w:eastAsia="pl-PL"/>
        </w:rPr>
      </w:pPr>
    </w:p>
    <w:p w:rsidR="001C5927" w:rsidRDefault="008106B7" w:rsidP="001C5927">
      <w:pPr>
        <w:numPr>
          <w:ilvl w:val="0"/>
          <w:numId w:val="11"/>
        </w:numPr>
        <w:rPr>
          <w:b/>
          <w:u w:val="single"/>
        </w:rPr>
      </w:pPr>
      <w:r w:rsidRPr="00545301">
        <w:rPr>
          <w:b/>
          <w:u w:val="single"/>
        </w:rPr>
        <w:t>Realizacja Indywidualnego Planu Badawczego</w:t>
      </w:r>
      <w:r w:rsidR="004C3E59">
        <w:rPr>
          <w:b/>
          <w:u w:val="single"/>
        </w:rPr>
        <w:t xml:space="preserve"> </w:t>
      </w:r>
    </w:p>
    <w:p w:rsidR="008106B7" w:rsidRPr="001C5927" w:rsidRDefault="001C5927" w:rsidP="0002796D">
      <w:pPr>
        <w:rPr>
          <w:b/>
          <w:u w:val="single"/>
        </w:rPr>
      </w:pPr>
      <w:r>
        <w:rPr>
          <w:b/>
        </w:rPr>
        <w:t xml:space="preserve">Zaplanowane i zrealizowane </w:t>
      </w:r>
      <w:r w:rsidR="004C3E59">
        <w:rPr>
          <w:b/>
        </w:rPr>
        <w:t>zada</w:t>
      </w:r>
      <w:r>
        <w:rPr>
          <w:b/>
        </w:rPr>
        <w:t>nia</w:t>
      </w:r>
      <w:r w:rsidR="004C3E59">
        <w:rPr>
          <w:b/>
        </w:rPr>
        <w:t xml:space="preserve"> badawcz</w:t>
      </w:r>
      <w:r>
        <w:rPr>
          <w:b/>
        </w:rPr>
        <w:t>e</w:t>
      </w:r>
      <w:r w:rsidR="004C3E59">
        <w:rPr>
          <w:b/>
        </w:rPr>
        <w:t xml:space="preserve"> </w:t>
      </w:r>
      <w:r w:rsidR="008106B7" w:rsidRPr="00545301">
        <w:rPr>
          <w:b/>
        </w:rPr>
        <w:t>zgodnie z harmonogramem IPB</w:t>
      </w:r>
      <w:r>
        <w:rPr>
          <w:b/>
        </w:rPr>
        <w:t xml:space="preserve"> (publikacje, udział w konferencjach, zrealizowane granty/staże badawcze)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5"/>
        <w:gridCol w:w="3129"/>
        <w:gridCol w:w="3208"/>
        <w:gridCol w:w="2776"/>
      </w:tblGrid>
      <w:tr w:rsidR="001C5927" w:rsidRPr="00545301" w:rsidTr="001C5927">
        <w:tc>
          <w:tcPr>
            <w:tcW w:w="516" w:type="dxa"/>
            <w:shd w:val="clear" w:color="auto" w:fill="auto"/>
            <w:vAlign w:val="center"/>
          </w:tcPr>
          <w:p w:rsidR="001C5927" w:rsidRPr="00545301" w:rsidRDefault="001C5927" w:rsidP="00F321B4">
            <w:pPr>
              <w:spacing w:after="0" w:line="240" w:lineRule="auto"/>
              <w:jc w:val="center"/>
              <w:rPr>
                <w:b/>
              </w:rPr>
            </w:pPr>
            <w:r w:rsidRPr="00545301">
              <w:rPr>
                <w:b/>
              </w:rPr>
              <w:t>Lp.</w:t>
            </w:r>
          </w:p>
        </w:tc>
        <w:tc>
          <w:tcPr>
            <w:tcW w:w="3208" w:type="dxa"/>
            <w:shd w:val="clear" w:color="auto" w:fill="auto"/>
            <w:vAlign w:val="center"/>
          </w:tcPr>
          <w:p w:rsidR="001C5927" w:rsidRPr="00545301" w:rsidRDefault="001C592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Zaplanowane zadania badawcze zgodnie z</w:t>
            </w:r>
            <w:r w:rsidRPr="00545301">
              <w:rPr>
                <w:b/>
              </w:rPr>
              <w:t xml:space="preserve"> IPB</w:t>
            </w:r>
          </w:p>
        </w:tc>
        <w:tc>
          <w:tcPr>
            <w:tcW w:w="3291" w:type="dxa"/>
            <w:shd w:val="clear" w:color="auto" w:fill="auto"/>
            <w:vAlign w:val="center"/>
          </w:tcPr>
          <w:p w:rsidR="001C5927" w:rsidRPr="00545301" w:rsidRDefault="001C592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Zrealizowane zadania badacze </w:t>
            </w:r>
          </w:p>
        </w:tc>
        <w:tc>
          <w:tcPr>
            <w:tcW w:w="2839" w:type="dxa"/>
          </w:tcPr>
          <w:p w:rsidR="001C5927" w:rsidRDefault="001C5927" w:rsidP="00F321B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Zrealizowane efekty kształcenia 8 PRK </w:t>
            </w:r>
          </w:p>
        </w:tc>
      </w:tr>
      <w:tr w:rsidR="001C5927" w:rsidRPr="00545301" w:rsidTr="001C5927">
        <w:tc>
          <w:tcPr>
            <w:tcW w:w="516" w:type="dxa"/>
            <w:shd w:val="clear" w:color="auto" w:fill="auto"/>
          </w:tcPr>
          <w:p w:rsidR="001C5927" w:rsidRPr="00545301" w:rsidRDefault="001C5927" w:rsidP="00E51A76"/>
        </w:tc>
        <w:tc>
          <w:tcPr>
            <w:tcW w:w="3208" w:type="dxa"/>
            <w:shd w:val="clear" w:color="auto" w:fill="auto"/>
          </w:tcPr>
          <w:p w:rsidR="001C5927" w:rsidRPr="00545301" w:rsidRDefault="001C5927" w:rsidP="00E51A76"/>
        </w:tc>
        <w:tc>
          <w:tcPr>
            <w:tcW w:w="3291" w:type="dxa"/>
            <w:shd w:val="clear" w:color="auto" w:fill="auto"/>
          </w:tcPr>
          <w:p w:rsidR="001C5927" w:rsidRPr="00545301" w:rsidRDefault="001C5927" w:rsidP="00E51A76"/>
        </w:tc>
        <w:tc>
          <w:tcPr>
            <w:tcW w:w="2839" w:type="dxa"/>
          </w:tcPr>
          <w:p w:rsidR="001C5927" w:rsidRPr="00545301" w:rsidRDefault="001C5927" w:rsidP="00E51A76"/>
        </w:tc>
      </w:tr>
      <w:tr w:rsidR="001C5927" w:rsidRPr="00545301" w:rsidTr="001C5927">
        <w:tc>
          <w:tcPr>
            <w:tcW w:w="516" w:type="dxa"/>
            <w:shd w:val="clear" w:color="auto" w:fill="auto"/>
          </w:tcPr>
          <w:p w:rsidR="001C5927" w:rsidRPr="00545301" w:rsidRDefault="001C5927" w:rsidP="00E51A76"/>
        </w:tc>
        <w:tc>
          <w:tcPr>
            <w:tcW w:w="3208" w:type="dxa"/>
            <w:shd w:val="clear" w:color="auto" w:fill="auto"/>
          </w:tcPr>
          <w:p w:rsidR="001C5927" w:rsidRPr="00545301" w:rsidRDefault="001C5927" w:rsidP="00E51A76"/>
        </w:tc>
        <w:tc>
          <w:tcPr>
            <w:tcW w:w="3291" w:type="dxa"/>
            <w:shd w:val="clear" w:color="auto" w:fill="auto"/>
          </w:tcPr>
          <w:p w:rsidR="001C5927" w:rsidRPr="00545301" w:rsidRDefault="001C5927" w:rsidP="00E51A76"/>
        </w:tc>
        <w:tc>
          <w:tcPr>
            <w:tcW w:w="2839" w:type="dxa"/>
          </w:tcPr>
          <w:p w:rsidR="001C5927" w:rsidRPr="00545301" w:rsidRDefault="001C5927" w:rsidP="00E51A76"/>
        </w:tc>
      </w:tr>
    </w:tbl>
    <w:p w:rsidR="008522A7" w:rsidRDefault="008522A7" w:rsidP="001C5927">
      <w:pPr>
        <w:spacing w:after="0" w:line="360" w:lineRule="auto"/>
        <w:rPr>
          <w:b/>
        </w:rPr>
      </w:pPr>
    </w:p>
    <w:p w:rsidR="00545301" w:rsidRDefault="00545301" w:rsidP="00705B52">
      <w:pPr>
        <w:rPr>
          <w:b/>
          <w:u w:val="single"/>
        </w:rPr>
      </w:pPr>
    </w:p>
    <w:p w:rsidR="00705B52" w:rsidRDefault="00705B52" w:rsidP="00705B52">
      <w:pPr>
        <w:rPr>
          <w:b/>
          <w:u w:val="single"/>
        </w:rPr>
      </w:pPr>
    </w:p>
    <w:p w:rsidR="003069D3" w:rsidRDefault="003069D3" w:rsidP="00705B52">
      <w:pPr>
        <w:rPr>
          <w:b/>
          <w:u w:val="single"/>
        </w:rPr>
      </w:pPr>
    </w:p>
    <w:p w:rsidR="003069D3" w:rsidRDefault="003069D3" w:rsidP="00705B52">
      <w:pPr>
        <w:rPr>
          <w:b/>
          <w:u w:val="single"/>
        </w:rPr>
      </w:pPr>
    </w:p>
    <w:p w:rsidR="006824F8" w:rsidRDefault="003069D3" w:rsidP="006824F8">
      <w:pPr>
        <w:spacing w:after="0"/>
        <w:rPr>
          <w:b/>
        </w:rPr>
      </w:pPr>
      <w:r w:rsidRPr="003069D3">
        <w:rPr>
          <w:b/>
        </w:rPr>
        <w:t>…………………………………</w:t>
      </w:r>
      <w:r w:rsidR="006824F8">
        <w:rPr>
          <w:b/>
        </w:rPr>
        <w:t>…………………………….                          ………………………………………………………………….</w:t>
      </w:r>
    </w:p>
    <w:p w:rsidR="006824F8" w:rsidRPr="006824F8" w:rsidRDefault="006824F8" w:rsidP="006824F8">
      <w:r w:rsidRPr="006824F8">
        <w:t>Data i podpis Doktoranta</w:t>
      </w:r>
      <w:r w:rsidR="003069D3" w:rsidRPr="006824F8">
        <w:t xml:space="preserve"> </w:t>
      </w:r>
      <w:r w:rsidRPr="006824F8">
        <w:t xml:space="preserve">     </w:t>
      </w:r>
      <w:r>
        <w:t xml:space="preserve">                                                    </w:t>
      </w:r>
      <w:r w:rsidRPr="006824F8">
        <w:t xml:space="preserve">Data i podpis </w:t>
      </w:r>
      <w:r>
        <w:t>Promotora</w:t>
      </w:r>
      <w:r w:rsidRPr="006824F8">
        <w:t xml:space="preserve">     </w:t>
      </w:r>
    </w:p>
    <w:p w:rsidR="006824F8" w:rsidRDefault="006824F8" w:rsidP="006824F8">
      <w:pPr>
        <w:spacing w:before="1080" w:after="0"/>
        <w:rPr>
          <w:b/>
        </w:rPr>
      </w:pPr>
      <w:r w:rsidRPr="003069D3">
        <w:rPr>
          <w:b/>
        </w:rPr>
        <w:t>…………………………………</w:t>
      </w:r>
      <w:r>
        <w:rPr>
          <w:b/>
        </w:rPr>
        <w:t>…………………………….                          ………………………………………………………………….</w:t>
      </w:r>
    </w:p>
    <w:p w:rsidR="006824F8" w:rsidRDefault="006824F8" w:rsidP="006824F8">
      <w:r w:rsidRPr="006824F8">
        <w:t xml:space="preserve">Data i podpis </w:t>
      </w:r>
      <w:r>
        <w:t>drugiego Promotora</w:t>
      </w:r>
      <w:r w:rsidRPr="006824F8">
        <w:t xml:space="preserve">      </w:t>
      </w:r>
      <w:r>
        <w:t xml:space="preserve">                                       </w:t>
      </w:r>
      <w:r w:rsidRPr="006824F8">
        <w:t xml:space="preserve">Data i podpis </w:t>
      </w:r>
      <w:r>
        <w:t>Promotora</w:t>
      </w:r>
      <w:r w:rsidRPr="006824F8">
        <w:t xml:space="preserve">  </w:t>
      </w:r>
      <w:r>
        <w:t>pomocniczego</w:t>
      </w:r>
      <w:r w:rsidRPr="006824F8">
        <w:t xml:space="preserve">   </w:t>
      </w:r>
    </w:p>
    <w:p w:rsidR="0083509E" w:rsidRPr="008E26C7" w:rsidRDefault="0083509E" w:rsidP="00705B52">
      <w:pPr>
        <w:spacing w:after="0" w:line="240" w:lineRule="auto"/>
        <w:rPr>
          <w:sz w:val="20"/>
          <w:szCs w:val="20"/>
        </w:rPr>
      </w:pPr>
    </w:p>
    <w:sectPr w:rsidR="0083509E" w:rsidRPr="008E26C7" w:rsidSect="000C6C7D">
      <w:foot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364E" w:rsidRDefault="00B0364E" w:rsidP="0083509E">
      <w:pPr>
        <w:spacing w:after="0" w:line="240" w:lineRule="auto"/>
      </w:pPr>
      <w:r>
        <w:separator/>
      </w:r>
    </w:p>
  </w:endnote>
  <w:endnote w:type="continuationSeparator" w:id="0">
    <w:p w:rsidR="00B0364E" w:rsidRDefault="00B0364E" w:rsidP="00835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014F" w:rsidRDefault="005C014F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ED76F5" w:rsidRPr="00ED76F5">
      <w:rPr>
        <w:noProof/>
        <w:lang w:val="pl-PL"/>
      </w:rPr>
      <w:t>3</w:t>
    </w:r>
    <w:r>
      <w:fldChar w:fldCharType="end"/>
    </w:r>
  </w:p>
  <w:p w:rsidR="0083509E" w:rsidRDefault="0083509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364E" w:rsidRDefault="00B0364E" w:rsidP="0083509E">
      <w:pPr>
        <w:spacing w:after="0" w:line="240" w:lineRule="auto"/>
      </w:pPr>
      <w:r>
        <w:separator/>
      </w:r>
    </w:p>
  </w:footnote>
  <w:footnote w:type="continuationSeparator" w:id="0">
    <w:p w:rsidR="00B0364E" w:rsidRDefault="00B0364E" w:rsidP="00835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C"/>
    <w:multiLevelType w:val="hybridMultilevel"/>
    <w:tmpl w:val="431BD7B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1"/>
    <w:multiLevelType w:val="hybridMultilevel"/>
    <w:tmpl w:val="436C6124"/>
    <w:lvl w:ilvl="0" w:tplc="FFFFFFFF">
      <w:start w:val="1"/>
      <w:numFmt w:val="decimal"/>
      <w:lvlText w:val="%1."/>
      <w:lvlJc w:val="left"/>
    </w:lvl>
    <w:lvl w:ilvl="1" w:tplc="FFFFFFFF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17"/>
    <w:multiLevelType w:val="hybridMultilevel"/>
    <w:tmpl w:val="6763845E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499077C"/>
    <w:multiLevelType w:val="hybridMultilevel"/>
    <w:tmpl w:val="BE30D366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3636D"/>
    <w:multiLevelType w:val="hybridMultilevel"/>
    <w:tmpl w:val="F5E88316"/>
    <w:lvl w:ilvl="0" w:tplc="7C0C4F8C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2956C0D"/>
    <w:multiLevelType w:val="hybridMultilevel"/>
    <w:tmpl w:val="6DF84786"/>
    <w:lvl w:ilvl="0" w:tplc="CC36EE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3347DF"/>
    <w:multiLevelType w:val="hybridMultilevel"/>
    <w:tmpl w:val="6B9A687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D3544"/>
    <w:multiLevelType w:val="hybridMultilevel"/>
    <w:tmpl w:val="16E0E99C"/>
    <w:lvl w:ilvl="0" w:tplc="013A53D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1453F"/>
    <w:multiLevelType w:val="hybridMultilevel"/>
    <w:tmpl w:val="5DA4B96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0A1864"/>
    <w:multiLevelType w:val="hybridMultilevel"/>
    <w:tmpl w:val="F7087176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597114"/>
    <w:multiLevelType w:val="hybridMultilevel"/>
    <w:tmpl w:val="28D4C87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AF4E8C"/>
    <w:multiLevelType w:val="hybridMultilevel"/>
    <w:tmpl w:val="E496EC58"/>
    <w:lvl w:ilvl="0" w:tplc="7F487D42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8"/>
  </w:num>
  <w:num w:numId="3">
    <w:abstractNumId w:val="11"/>
  </w:num>
  <w:num w:numId="4">
    <w:abstractNumId w:val="0"/>
  </w:num>
  <w:num w:numId="5">
    <w:abstractNumId w:val="2"/>
  </w:num>
  <w:num w:numId="6">
    <w:abstractNumId w:val="10"/>
  </w:num>
  <w:num w:numId="7">
    <w:abstractNumId w:val="9"/>
  </w:num>
  <w:num w:numId="8">
    <w:abstractNumId w:val="7"/>
  </w:num>
  <w:num w:numId="9">
    <w:abstractNumId w:val="4"/>
  </w:num>
  <w:num w:numId="10">
    <w:abstractNumId w:val="3"/>
  </w:num>
  <w:num w:numId="11">
    <w:abstractNumId w:val="5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zIzMbU0NTGwNDdT0lEKTi0uzszPAykwrgUAhf58GCwAAAA="/>
  </w:docVars>
  <w:rsids>
    <w:rsidRoot w:val="00E51A76"/>
    <w:rsid w:val="00012E6A"/>
    <w:rsid w:val="0002796D"/>
    <w:rsid w:val="000321E1"/>
    <w:rsid w:val="00050442"/>
    <w:rsid w:val="0005630C"/>
    <w:rsid w:val="00065578"/>
    <w:rsid w:val="00074B6E"/>
    <w:rsid w:val="000C3079"/>
    <w:rsid w:val="000C6C7D"/>
    <w:rsid w:val="000F4ED2"/>
    <w:rsid w:val="00133581"/>
    <w:rsid w:val="0013571B"/>
    <w:rsid w:val="00165D70"/>
    <w:rsid w:val="001A32F1"/>
    <w:rsid w:val="001B7647"/>
    <w:rsid w:val="001C5927"/>
    <w:rsid w:val="001D13B9"/>
    <w:rsid w:val="00217D15"/>
    <w:rsid w:val="00240559"/>
    <w:rsid w:val="002774E4"/>
    <w:rsid w:val="002807E5"/>
    <w:rsid w:val="002A51C2"/>
    <w:rsid w:val="002E2F47"/>
    <w:rsid w:val="002F3A6C"/>
    <w:rsid w:val="003069D3"/>
    <w:rsid w:val="003345BB"/>
    <w:rsid w:val="003427FE"/>
    <w:rsid w:val="00346F70"/>
    <w:rsid w:val="003C5186"/>
    <w:rsid w:val="003F1106"/>
    <w:rsid w:val="00401E18"/>
    <w:rsid w:val="00426BD1"/>
    <w:rsid w:val="0044610F"/>
    <w:rsid w:val="004B29CD"/>
    <w:rsid w:val="004C3E59"/>
    <w:rsid w:val="004F222C"/>
    <w:rsid w:val="0053131B"/>
    <w:rsid w:val="00544D23"/>
    <w:rsid w:val="00545301"/>
    <w:rsid w:val="005926AA"/>
    <w:rsid w:val="005C014F"/>
    <w:rsid w:val="005C2B6A"/>
    <w:rsid w:val="00606E64"/>
    <w:rsid w:val="00607746"/>
    <w:rsid w:val="00633EBB"/>
    <w:rsid w:val="00646B89"/>
    <w:rsid w:val="00651460"/>
    <w:rsid w:val="006824F8"/>
    <w:rsid w:val="00690308"/>
    <w:rsid w:val="0069734B"/>
    <w:rsid w:val="006A13E3"/>
    <w:rsid w:val="006D459A"/>
    <w:rsid w:val="006E1B72"/>
    <w:rsid w:val="006E4CA7"/>
    <w:rsid w:val="00705B52"/>
    <w:rsid w:val="00712B06"/>
    <w:rsid w:val="00715219"/>
    <w:rsid w:val="0074066F"/>
    <w:rsid w:val="00781725"/>
    <w:rsid w:val="007843FB"/>
    <w:rsid w:val="008100FB"/>
    <w:rsid w:val="008106B7"/>
    <w:rsid w:val="0083509E"/>
    <w:rsid w:val="008522A7"/>
    <w:rsid w:val="00864CE4"/>
    <w:rsid w:val="00881CB4"/>
    <w:rsid w:val="008C6BEE"/>
    <w:rsid w:val="008E26C7"/>
    <w:rsid w:val="008F24A5"/>
    <w:rsid w:val="008F5864"/>
    <w:rsid w:val="00941984"/>
    <w:rsid w:val="009737A3"/>
    <w:rsid w:val="00987F84"/>
    <w:rsid w:val="009D1D06"/>
    <w:rsid w:val="009D20C3"/>
    <w:rsid w:val="00A72E88"/>
    <w:rsid w:val="00AB42BD"/>
    <w:rsid w:val="00AB60E8"/>
    <w:rsid w:val="00B0364E"/>
    <w:rsid w:val="00B30367"/>
    <w:rsid w:val="00B42D82"/>
    <w:rsid w:val="00B61AA9"/>
    <w:rsid w:val="00B71E72"/>
    <w:rsid w:val="00BB41D2"/>
    <w:rsid w:val="00BB57E9"/>
    <w:rsid w:val="00BD497C"/>
    <w:rsid w:val="00C1710A"/>
    <w:rsid w:val="00C337D2"/>
    <w:rsid w:val="00C42CE5"/>
    <w:rsid w:val="00CA1D44"/>
    <w:rsid w:val="00CD445D"/>
    <w:rsid w:val="00CE0BA2"/>
    <w:rsid w:val="00D0298F"/>
    <w:rsid w:val="00D11E8B"/>
    <w:rsid w:val="00D655D9"/>
    <w:rsid w:val="00DD3CAE"/>
    <w:rsid w:val="00E27AFA"/>
    <w:rsid w:val="00E3422C"/>
    <w:rsid w:val="00E51A76"/>
    <w:rsid w:val="00E56B62"/>
    <w:rsid w:val="00E62BB6"/>
    <w:rsid w:val="00E672DD"/>
    <w:rsid w:val="00EB49A6"/>
    <w:rsid w:val="00ED76F5"/>
    <w:rsid w:val="00EF18F9"/>
    <w:rsid w:val="00F138AD"/>
    <w:rsid w:val="00F321B4"/>
    <w:rsid w:val="00F53853"/>
    <w:rsid w:val="00F64E08"/>
    <w:rsid w:val="00F906FD"/>
    <w:rsid w:val="00FA148B"/>
    <w:rsid w:val="00FD4F67"/>
    <w:rsid w:val="00FD7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0171155-361D-49E1-A17F-38E507240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427F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E51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unhideWhenUsed/>
    <w:rsid w:val="00E51A7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51A76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semiHidden/>
    <w:rsid w:val="00E51A7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1A7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51A7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51A76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E51A76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51A76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83509E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83509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83509E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83509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</vt:lpstr>
    </vt:vector>
  </TitlesOfParts>
  <Company>HP Inc.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</dc:title>
  <dc:subject/>
  <dc:creator>agnieszkasieradzka</dc:creator>
  <cp:keywords/>
  <cp:lastModifiedBy>Magdalena Wątróbka</cp:lastModifiedBy>
  <cp:revision>2</cp:revision>
  <cp:lastPrinted>2021-02-18T14:06:00Z</cp:lastPrinted>
  <dcterms:created xsi:type="dcterms:W3CDTF">2023-04-24T12:27:00Z</dcterms:created>
  <dcterms:modified xsi:type="dcterms:W3CDTF">2023-04-24T12:27:00Z</dcterms:modified>
</cp:coreProperties>
</file>